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51C65A8A" w:rsidR="00424133" w:rsidRDefault="00D84DB1" w:rsidP="00424133">
      <w:pPr>
        <w:spacing w:after="120"/>
        <w:rPr>
          <w:rFonts w:asciiTheme="majorHAnsi" w:hAnsiTheme="majorHAnsi" w:cs="Arial"/>
          <w:b/>
          <w:szCs w:val="20"/>
        </w:rPr>
      </w:pPr>
      <w:r>
        <w:rPr>
          <w:rFonts w:ascii="MS Gothic" w:eastAsia="MS Gothic" w:hAnsi="MS Gothic" w:cs="Arial"/>
          <w:b/>
          <w:szCs w:val="20"/>
        </w:rPr>
        <w:t>[X</w:t>
      </w:r>
      <w:r w:rsidR="00424133">
        <w:rPr>
          <w:rFonts w:ascii="MS Gothic" w:eastAsia="MS Gothic" w:hAnsi="MS Gothic" w:cs="Arial"/>
          <w:b/>
          <w:szCs w:val="20"/>
        </w:rPr>
        <w:t>]</w:t>
      </w:r>
      <w:r w:rsidR="00424133">
        <w:rPr>
          <w:rFonts w:asciiTheme="majorHAnsi" w:hAnsiTheme="majorHAnsi" w:cs="Arial"/>
          <w:b/>
          <w:szCs w:val="20"/>
        </w:rPr>
        <w:tab/>
      </w:r>
      <w:r w:rsidR="00424133"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1678E44"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00D84DB1">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77777777" w:rsidR="00001C04" w:rsidRPr="008426D1" w:rsidRDefault="003F0DEF"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3F0DEF"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7960CB4B" w:rsidR="00001C04" w:rsidRPr="008426D1" w:rsidRDefault="003F0DEF" w:rsidP="005E5CC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5E5CC0">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07T00:00:00Z">
                  <w:dateFormat w:val="M/d/yyyy"/>
                  <w:lid w:val="en-US"/>
                  <w:storeMappedDataAs w:val="dateTime"/>
                  <w:calendar w:val="gregorian"/>
                </w:date>
              </w:sdtPr>
              <w:sdtEndPr/>
              <w:sdtContent>
                <w:r w:rsidR="005E5CC0">
                  <w:rPr>
                    <w:rFonts w:asciiTheme="majorHAnsi" w:hAnsiTheme="majorHAnsi"/>
                    <w:smallCaps/>
                    <w:sz w:val="20"/>
                    <w:szCs w:val="20"/>
                  </w:rPr>
                  <w:t>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3F0DEF"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77777777" w:rsidR="00D66C39" w:rsidRDefault="003F0DEF"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permStart w:id="24914559" w:edGrp="everyone"/>
                      <w:r w:rsidR="00D66C39" w:rsidRPr="00592A95">
                        <w:rPr>
                          <w:rFonts w:asciiTheme="majorHAnsi" w:hAnsiTheme="majorHAnsi"/>
                          <w:color w:val="808080" w:themeColor="background1" w:themeShade="80"/>
                          <w:sz w:val="52"/>
                          <w:szCs w:val="52"/>
                          <w:shd w:val="clear" w:color="auto" w:fill="D9D9D9" w:themeFill="background1" w:themeFillShade="D9"/>
                        </w:rPr>
                        <w:t>__________________</w:t>
                      </w:r>
                      <w:permEnd w:id="24914559"/>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4444C0A"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75E61B2" w14:textId="77777777" w:rsidTr="000201EB">
              <w:trPr>
                <w:trHeight w:val="113"/>
              </w:trPr>
              <w:tc>
                <w:tcPr>
                  <w:tcW w:w="3685" w:type="dxa"/>
                  <w:vAlign w:val="bottom"/>
                </w:tcPr>
                <w:p w14:paraId="0201E3E2" w14:textId="15F8555F"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3F0DEF"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311C1B78" w:rsidR="00D66C39" w:rsidRPr="008426D1" w:rsidRDefault="003F0DEF" w:rsidP="005E5CC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5E5CC0">
                      <w:rPr>
                        <w:rFonts w:asciiTheme="majorHAnsi" w:hAnsiTheme="majorHAnsi"/>
                        <w:sz w:val="20"/>
                        <w:szCs w:val="20"/>
                      </w:rPr>
                      <w:t>Brandon Kemp</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07T00:00:00Z">
                  <w:dateFormat w:val="M/d/yyyy"/>
                  <w:lid w:val="en-US"/>
                  <w:storeMappedDataAs w:val="dateTime"/>
                  <w:calendar w:val="gregorian"/>
                </w:date>
              </w:sdtPr>
              <w:sdtEndPr/>
              <w:sdtContent>
                <w:r w:rsidR="005E5CC0">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3F0DEF"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4D6300C0" w:rsidR="00D66C39" w:rsidRPr="008426D1" w:rsidRDefault="003F0DEF" w:rsidP="005E5CC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5E5CC0">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07T00:00:00Z">
                  <w:dateFormat w:val="M/d/yyyy"/>
                  <w:lid w:val="en-US"/>
                  <w:storeMappedDataAs w:val="dateTime"/>
                  <w:calendar w:val="gregorian"/>
                </w:date>
              </w:sdtPr>
              <w:sdtEndPr/>
              <w:sdtContent>
                <w:r w:rsidR="005E5CC0">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3F0DEF"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3F0DEF"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B62D8E8" w14:textId="77777777" w:rsidR="00D84DB1" w:rsidRDefault="00D84DB1"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C2ACA2D" w14:textId="08F0E1ED" w:rsidR="00D84DB1" w:rsidRDefault="003F0DEF" w:rsidP="007D371A">
          <w:pPr>
            <w:tabs>
              <w:tab w:val="left" w:pos="360"/>
              <w:tab w:val="left" w:pos="720"/>
            </w:tabs>
            <w:spacing w:after="0" w:line="240" w:lineRule="auto"/>
            <w:rPr>
              <w:rFonts w:asciiTheme="majorHAnsi" w:hAnsiTheme="majorHAnsi" w:cs="Arial"/>
              <w:sz w:val="20"/>
              <w:szCs w:val="20"/>
            </w:rPr>
          </w:pPr>
          <w:hyperlink r:id="rId8" w:history="1">
            <w:r w:rsidR="00D84DB1" w:rsidRPr="00045BE4">
              <w:rPr>
                <w:rStyle w:val="Hyperlink"/>
                <w:rFonts w:asciiTheme="majorHAnsi" w:hAnsiTheme="majorHAnsi" w:cs="Arial"/>
                <w:sz w:val="20"/>
                <w:szCs w:val="20"/>
              </w:rPr>
              <w:t>asokolov@astate.edu</w:t>
            </w:r>
          </w:hyperlink>
        </w:p>
        <w:p w14:paraId="76E25B1E" w14:textId="6FDD26B1" w:rsidR="007D371A" w:rsidRPr="008426D1" w:rsidRDefault="00D84DB1"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4A24398" w:rsidR="003F2F3D" w:rsidRPr="00A865C3" w:rsidRDefault="00D84DB1"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99"/>
        <w:gridCol w:w="4098"/>
        <w:gridCol w:w="4519"/>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3E778AED" w:rsidR="00A865C3" w:rsidRDefault="00D84DB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272E019" w:rsidR="00A865C3" w:rsidRDefault="00D84DB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471C87D3" w:rsidR="00A865C3" w:rsidRDefault="00D84DB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13</w:t>
            </w:r>
          </w:p>
        </w:tc>
        <w:tc>
          <w:tcPr>
            <w:tcW w:w="2051" w:type="pct"/>
          </w:tcPr>
          <w:p w14:paraId="4C031803" w14:textId="1E89BFD4" w:rsidR="00A865C3" w:rsidRDefault="00D84DB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0037AAE" w:rsidR="00A865C3" w:rsidRDefault="00D84DB1" w:rsidP="00CB4B5A">
            <w:pPr>
              <w:tabs>
                <w:tab w:val="left" w:pos="360"/>
                <w:tab w:val="left" w:pos="720"/>
              </w:tabs>
              <w:rPr>
                <w:rFonts w:asciiTheme="majorHAnsi" w:hAnsiTheme="majorHAnsi" w:cs="Arial"/>
                <w:b/>
                <w:sz w:val="20"/>
                <w:szCs w:val="20"/>
              </w:rPr>
            </w:pPr>
            <w:r w:rsidRPr="00D84DB1">
              <w:rPr>
                <w:rFonts w:asciiTheme="majorHAnsi" w:hAnsiTheme="majorHAnsi" w:cs="Arial"/>
                <w:b/>
                <w:sz w:val="20"/>
                <w:szCs w:val="20"/>
              </w:rPr>
              <w:t>QUALITY CONTROL AND IMPROVEMENT</w:t>
            </w:r>
          </w:p>
        </w:tc>
        <w:tc>
          <w:tcPr>
            <w:tcW w:w="2051" w:type="pct"/>
          </w:tcPr>
          <w:p w14:paraId="147E32A6" w14:textId="471EAA1E" w:rsidR="00A865C3" w:rsidRDefault="00D84DB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1C8B329B" w:rsidR="00A865C3" w:rsidRDefault="000876A4" w:rsidP="00CB4B5A">
            <w:pPr>
              <w:tabs>
                <w:tab w:val="left" w:pos="360"/>
                <w:tab w:val="left" w:pos="720"/>
              </w:tabs>
              <w:rPr>
                <w:rFonts w:asciiTheme="majorHAnsi" w:hAnsiTheme="majorHAnsi" w:cs="Arial"/>
                <w:b/>
                <w:sz w:val="20"/>
                <w:szCs w:val="20"/>
              </w:rPr>
            </w:pPr>
            <w:r w:rsidRPr="00D84DB1">
              <w:rPr>
                <w:rFonts w:asciiTheme="majorHAnsi" w:hAnsiTheme="majorHAnsi" w:cs="Arial"/>
                <w:b/>
                <w:sz w:val="20"/>
                <w:szCs w:val="20"/>
              </w:rPr>
              <w:t>A brief review of the evolution of quality control and improvement theory particularly as influenced by key pioneers such as Deming, Juran, and Taguchi. Extensive coverage of selected quality improvement techniques includes statistical process control, inspection sampling, and design of experiments.</w:t>
            </w:r>
          </w:p>
        </w:tc>
        <w:tc>
          <w:tcPr>
            <w:tcW w:w="2051" w:type="pct"/>
          </w:tcPr>
          <w:p w14:paraId="2FB04444" w14:textId="32D9CAB3" w:rsidR="00A865C3" w:rsidRDefault="006B25A6" w:rsidP="006B25A6">
            <w:pPr>
              <w:tabs>
                <w:tab w:val="left" w:pos="360"/>
                <w:tab w:val="left" w:pos="720"/>
              </w:tabs>
              <w:rPr>
                <w:rFonts w:asciiTheme="majorHAnsi" w:hAnsiTheme="majorHAnsi" w:cs="Arial"/>
                <w:b/>
                <w:sz w:val="20"/>
                <w:szCs w:val="20"/>
              </w:rPr>
            </w:pPr>
            <w:r w:rsidRPr="00D84DB1">
              <w:rPr>
                <w:rFonts w:asciiTheme="majorHAnsi" w:hAnsiTheme="majorHAnsi" w:cs="Arial"/>
                <w:b/>
                <w:sz w:val="20"/>
                <w:szCs w:val="20"/>
              </w:rPr>
              <w:t>A brief review of the evolution of quality control and improvement theory particularly as influenced by key pioneers such as Deming, Juran, and Taguchi. Extensive coverage of selected quality improvement techniques includes statistical process control, inspection sampling, and design of experiments.</w:t>
            </w:r>
            <w:r>
              <w:rPr>
                <w:rFonts w:asciiTheme="majorHAnsi" w:hAnsiTheme="majorHAnsi" w:cs="Arial"/>
                <w:b/>
                <w:sz w:val="20"/>
                <w:szCs w:val="20"/>
              </w:rPr>
              <w:t xml:space="preserve"> Introductory elements of statistics will be introduced.</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0787F56B"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D84DB1">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56A40BC" w:rsidR="00391206" w:rsidRPr="008426D1" w:rsidRDefault="003F0DEF"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D84DB1">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3F0DEF"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43234540" w:rsidR="00C002F9" w:rsidRPr="008426D1" w:rsidRDefault="003F0DEF"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D84DB1">
            <w:rPr>
              <w:rFonts w:asciiTheme="majorHAnsi" w:hAnsiTheme="majorHAnsi" w:cs="Arial"/>
              <w:sz w:val="20"/>
              <w:szCs w:val="20"/>
            </w:rPr>
            <w:t>All the statistics that is covered in this course is basic and taught in class. Students do not need to take EGRM 6003 to be successful in this class.</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69DA7A2" w:rsidR="00391206" w:rsidRPr="008426D1" w:rsidRDefault="003F0DEF"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D84DB1">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33E69417"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D84DB1">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07E38DAA"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D84DB1">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30A9B6C5"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D84DB1">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9C77DA8"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D84DB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DE5D693"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D84DB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557687E"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D84DB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4BC90AF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D84DB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48CC7D16"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D84DB1">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B79ECEA"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D84DB1">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379BDB2E" w:rsidR="00A966C5" w:rsidRPr="008426D1" w:rsidRDefault="00D84DB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2484FBAF"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D84DB1">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57431F4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D84DB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781D67AE" w14:textId="4A665996" w:rsidR="000F0FE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lastRenderedPageBreak/>
        <w:tab/>
        <w:t>If yes: please attach the New Program Tuition and Fees form, which is</w:t>
      </w:r>
      <w:r w:rsidR="00D84DB1">
        <w:rPr>
          <w:rFonts w:asciiTheme="majorHAnsi" w:hAnsiTheme="majorHAnsi" w:cs="Arial"/>
          <w:i/>
          <w:color w:val="FF0000"/>
          <w:sz w:val="20"/>
          <w:szCs w:val="20"/>
        </w:rPr>
        <w:t xml:space="preserve"> available from the UCC website</w:t>
      </w: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sdt>
      <w:sdtPr>
        <w:rPr>
          <w:rFonts w:asciiTheme="majorHAnsi" w:hAnsiTheme="majorHAnsi" w:cs="Arial"/>
          <w:sz w:val="20"/>
          <w:szCs w:val="20"/>
        </w:rPr>
        <w:id w:val="1227190067"/>
      </w:sdtPr>
      <w:sdtEndPr/>
      <w:sdtContent>
        <w:p w14:paraId="481446C2" w14:textId="77777777" w:rsidR="00D84DB1" w:rsidRPr="008426D1" w:rsidRDefault="003F0DEF" w:rsidP="00D84DB1">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1891611720"/>
              <w:placeholder>
                <w:docPart w:val="474F0B92E0F84E59A4E34AF999742914"/>
              </w:placeholder>
            </w:sdtPr>
            <w:sdtEndPr/>
            <w:sdtContent>
              <w:r w:rsidR="00D84DB1">
                <w:rPr>
                  <w:rFonts w:asciiTheme="majorHAnsi" w:hAnsiTheme="majorHAnsi" w:cs="Arial"/>
                  <w:sz w:val="20"/>
                  <w:szCs w:val="20"/>
                </w:rPr>
                <w:t>All the statistics that is covered in this course is basic and taught in class. Students do not need to take EGRM 6003 to be successful in this class.</w:t>
              </w:r>
            </w:sdtContent>
          </w:sdt>
        </w:p>
        <w:p w14:paraId="37BE8F7A" w14:textId="617F3231" w:rsidR="00D4202C" w:rsidRPr="00D4202C" w:rsidRDefault="003F0DEF" w:rsidP="00D4202C">
          <w:pPr>
            <w:tabs>
              <w:tab w:val="left" w:pos="360"/>
              <w:tab w:val="left" w:pos="720"/>
            </w:tabs>
            <w:spacing w:after="0"/>
            <w:rPr>
              <w:rFonts w:asciiTheme="majorHAnsi" w:hAnsiTheme="majorHAnsi" w:cs="Arial"/>
              <w:sz w:val="20"/>
              <w:szCs w:val="20"/>
            </w:rPr>
          </w:pPr>
        </w:p>
      </w:sdtContent>
    </w:sdt>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lastRenderedPageBreak/>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5C544B93"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D84DB1">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9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1411B83"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3F0DEF"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3F0DEF"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41517084" w14:textId="77777777" w:rsidR="008D177D" w:rsidRDefault="008D177D" w:rsidP="008D177D">
      <w:pPr>
        <w:tabs>
          <w:tab w:val="left" w:pos="360"/>
          <w:tab w:val="left" w:pos="720"/>
        </w:tabs>
        <w:spacing w:after="0" w:line="240" w:lineRule="auto"/>
        <w:rPr>
          <w:rFonts w:asciiTheme="majorHAnsi" w:hAnsiTheme="majorHAnsi" w:cs="Arial"/>
          <w:sz w:val="20"/>
          <w:szCs w:val="20"/>
        </w:rPr>
      </w:pPr>
    </w:p>
    <w:p w14:paraId="6C564C8B" w14:textId="77777777" w:rsidR="008D177D" w:rsidRPr="00476A4D" w:rsidRDefault="008D177D" w:rsidP="008D177D">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8D177D" w:rsidRPr="00476A4D" w14:paraId="6B367E5E" w14:textId="77777777" w:rsidTr="0058583E">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45C37379"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7631AFE9"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D177D" w:rsidRPr="00476A4D" w14:paraId="5A101DE9"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49ADEC0" w14:textId="77777777" w:rsidR="008D177D" w:rsidRPr="00476A4D" w:rsidRDefault="008D177D" w:rsidP="0058583E">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6460364D"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D177D" w:rsidRPr="00476A4D" w14:paraId="2D2140B4"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375849BD"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5111A62F"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8D177D" w:rsidRPr="00476A4D" w14:paraId="7551AF8D"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6FBBF4E2" w14:textId="77777777" w:rsidR="008D177D" w:rsidRPr="00476A4D" w:rsidRDefault="008D177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18AE647C" w14:textId="77777777" w:rsidR="008D177D" w:rsidRPr="00476A4D" w:rsidRDefault="008D177D"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8D177D" w:rsidRPr="00476A4D" w14:paraId="73378DB8"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9C8B180" w14:textId="77777777" w:rsidR="008D177D" w:rsidRPr="00476A4D" w:rsidRDefault="008D177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034E7051" w14:textId="77777777" w:rsidR="008D177D" w:rsidRPr="00476A4D" w:rsidRDefault="008D177D"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8D177D" w:rsidRPr="00476A4D" w14:paraId="2B9F50DD"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544B1D3" w14:textId="77777777" w:rsidR="008D177D" w:rsidRPr="00476A4D" w:rsidRDefault="008D177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2766BE4D" w14:textId="77777777" w:rsidR="008D177D" w:rsidRPr="00476A4D" w:rsidRDefault="008D177D"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8D177D" w:rsidRPr="00476A4D" w14:paraId="67207924"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9EDED4D" w14:textId="77777777" w:rsidR="008D177D" w:rsidRPr="00C86507" w:rsidRDefault="008D177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57B57398" w14:textId="77777777" w:rsidR="008D177D" w:rsidRPr="00C86507" w:rsidRDefault="008D177D"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8D177D" w:rsidRPr="00476A4D" w14:paraId="136F6A20"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63D43BA2" w14:textId="77777777" w:rsidR="008D177D" w:rsidRPr="00C86507" w:rsidRDefault="008D177D" w:rsidP="0058583E">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6000A2B9" w14:textId="77777777" w:rsidR="008D177D" w:rsidRPr="00C86507" w:rsidRDefault="008D177D"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8D177D" w:rsidRPr="00476A4D" w14:paraId="34CF84ED"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34471C13" w14:textId="77777777" w:rsidR="008D177D" w:rsidRPr="00C86507" w:rsidRDefault="008D177D"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270CE590" w14:textId="77777777" w:rsidR="008D177D" w:rsidRPr="00C86507" w:rsidRDefault="008D177D"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8D177D" w:rsidRPr="00476A4D" w14:paraId="11612866"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182B5A1B" w14:textId="77777777" w:rsidR="008D177D" w:rsidRPr="00C86507" w:rsidRDefault="008D177D"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522C87C3" w14:textId="77777777" w:rsidR="008D177D" w:rsidRPr="00C86507" w:rsidRDefault="008D177D"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8D177D" w:rsidRPr="00476A4D" w14:paraId="024D8D00"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57577B63" w14:textId="77777777" w:rsidR="008D177D" w:rsidRPr="00C86507" w:rsidRDefault="008D177D"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522576DB" w14:textId="77777777" w:rsidR="008D177D" w:rsidRPr="00C86507" w:rsidRDefault="008D177D"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8D177D" w:rsidRPr="00476A4D" w14:paraId="1A69BB5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7426D984" w14:textId="77777777" w:rsidR="008D177D" w:rsidRPr="00C86507" w:rsidRDefault="008D177D"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117396B8" w14:textId="77777777" w:rsidR="008D177D" w:rsidRPr="00C86507" w:rsidRDefault="008D177D"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8D177D" w:rsidRPr="00476A4D" w14:paraId="176E88DF"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65445EFA"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0AFC9861" w14:textId="77777777" w:rsidR="008D177D" w:rsidRPr="00476A4D" w:rsidRDefault="008D177D" w:rsidP="0058583E">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8D177D" w:rsidRPr="00476A4D" w14:paraId="43D9875C"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6859F5E" w14:textId="77777777" w:rsidR="008D177D" w:rsidRPr="00C86507" w:rsidRDefault="008D177D"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4F3F9025" w14:textId="77777777" w:rsidR="008D177D" w:rsidRPr="00476A4D" w:rsidRDefault="008D177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5489C1B8"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D177D" w:rsidRPr="00476A4D" w14:paraId="65FCEDBB"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B2AB442" w14:textId="77777777" w:rsidR="008D177D" w:rsidRPr="00476A4D" w:rsidRDefault="008D177D"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005207AB"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D177D" w:rsidRPr="00476A4D" w14:paraId="227F4CB8"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3390B22" w14:textId="77777777" w:rsidR="008D177D" w:rsidRPr="00C86507" w:rsidRDefault="008D177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2E6CE44E"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D177D" w:rsidRPr="00476A4D" w14:paraId="14F04777"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8AEF428" w14:textId="77777777" w:rsidR="008D177D" w:rsidRDefault="008D177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3AD956AF" w14:textId="77777777" w:rsidR="008D177D" w:rsidRPr="007E63FA" w:rsidRDefault="008D177D" w:rsidP="0058583E">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3EDF3B3C"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D177D" w:rsidRPr="00476A4D" w14:paraId="76AE6703"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0F24B76" w14:textId="77777777" w:rsidR="008D177D" w:rsidRPr="00C86507" w:rsidRDefault="008D177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4A45E6A7"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D177D" w:rsidRPr="00476A4D" w14:paraId="51475F9A"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BB2CFD5" w14:textId="77777777" w:rsidR="008D177D" w:rsidRPr="00476A4D" w:rsidRDefault="008D177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35DBEE07"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D177D" w:rsidRPr="00476A4D" w14:paraId="7756123B"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A2B87B7" w14:textId="77777777" w:rsidR="008D177D" w:rsidRPr="00476A4D" w:rsidRDefault="008D177D"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3302391E"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D177D" w:rsidRPr="00476A4D" w14:paraId="7E35AE1B"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C065593" w14:textId="77777777" w:rsidR="008D177D" w:rsidRDefault="008D177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23, Human Resource Management for Engineers</w:t>
            </w:r>
          </w:p>
          <w:p w14:paraId="5A0DB0DB" w14:textId="77777777" w:rsidR="008D177D" w:rsidRPr="00C86507" w:rsidRDefault="008D177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 xml:space="preserve">EGRM </w:t>
            </w:r>
            <w:r>
              <w:rPr>
                <w:rFonts w:ascii="Times New Roman" w:hAnsi="Times New Roman" w:cs="Times New Roman"/>
                <w:b/>
                <w:i/>
                <w:color w:val="548DD4" w:themeColor="text2" w:themeTint="99"/>
                <w:sz w:val="28"/>
                <w:szCs w:val="24"/>
              </w:rPr>
              <w:t>6133, Internship in Engineering</w:t>
            </w:r>
          </w:p>
          <w:p w14:paraId="5A46B433" w14:textId="77777777" w:rsidR="008D177D" w:rsidRPr="00C86507" w:rsidRDefault="008D177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lastRenderedPageBreak/>
              <w:t>EGRM 6143, Industrial Material Handling</w:t>
            </w:r>
          </w:p>
          <w:p w14:paraId="657BDEEB" w14:textId="77777777" w:rsidR="008D177D" w:rsidRDefault="008D177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5C23C7C5" w14:textId="77777777" w:rsidR="008D177D" w:rsidRPr="00F45446" w:rsidRDefault="008D177D"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63B3A7B5"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lastRenderedPageBreak/>
              <w:t> </w:t>
            </w:r>
          </w:p>
        </w:tc>
      </w:tr>
      <w:tr w:rsidR="008D177D" w:rsidRPr="00476A4D" w14:paraId="21F6DC4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6C653C77" w14:textId="77777777" w:rsidR="008D177D" w:rsidRPr="00476A4D" w:rsidRDefault="008D177D"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lastRenderedPageBreak/>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02CD8869"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D177D" w:rsidRPr="00476A4D" w14:paraId="546E8E93"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66CF86C"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6D82F7EF" w14:textId="77777777" w:rsidR="008D177D" w:rsidRPr="00476A4D" w:rsidRDefault="008D177D"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8D177D" w:rsidRPr="00476A4D" w14:paraId="75E9808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306075E5" w14:textId="77777777" w:rsidR="008D177D" w:rsidRPr="00476A4D" w:rsidRDefault="008D177D"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7F979985" w14:textId="77777777" w:rsidR="008D177D" w:rsidRPr="00476A4D" w:rsidRDefault="008D177D"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19F45C3D" w14:textId="77777777" w:rsidR="008D177D" w:rsidRPr="008426D1" w:rsidRDefault="008D177D" w:rsidP="008D177D">
      <w:pPr>
        <w:tabs>
          <w:tab w:val="left" w:pos="360"/>
          <w:tab w:val="left" w:pos="720"/>
        </w:tabs>
        <w:spacing w:after="0" w:line="240" w:lineRule="auto"/>
        <w:rPr>
          <w:rFonts w:asciiTheme="majorHAnsi" w:hAnsiTheme="majorHAnsi" w:cs="Arial"/>
          <w:sz w:val="20"/>
          <w:szCs w:val="20"/>
        </w:rPr>
      </w:pPr>
    </w:p>
    <w:p w14:paraId="4E83559E" w14:textId="77777777" w:rsidR="008D177D" w:rsidRDefault="008D177D" w:rsidP="008D177D">
      <w:pPr>
        <w:tabs>
          <w:tab w:val="left" w:pos="360"/>
          <w:tab w:val="left" w:pos="720"/>
        </w:tabs>
        <w:spacing w:after="0" w:line="240" w:lineRule="auto"/>
        <w:ind w:left="720"/>
        <w:rPr>
          <w:rFonts w:asciiTheme="majorHAnsi" w:hAnsiTheme="majorHAnsi" w:cs="Arial"/>
          <w:sz w:val="20"/>
          <w:szCs w:val="20"/>
        </w:rPr>
      </w:pPr>
    </w:p>
    <w:p w14:paraId="1F7876DA" w14:textId="77777777" w:rsidR="008D177D" w:rsidRDefault="008D177D" w:rsidP="008D177D">
      <w:pPr>
        <w:tabs>
          <w:tab w:val="left" w:pos="360"/>
          <w:tab w:val="left" w:pos="720"/>
        </w:tabs>
        <w:spacing w:after="0" w:line="240" w:lineRule="auto"/>
        <w:jc w:val="center"/>
        <w:rPr>
          <w:rFonts w:asciiTheme="majorHAnsi" w:hAnsiTheme="majorHAnsi" w:cs="Arial"/>
          <w:sz w:val="20"/>
          <w:szCs w:val="20"/>
        </w:rPr>
      </w:pPr>
    </w:p>
    <w:p w14:paraId="1107B492" w14:textId="77777777" w:rsidR="005E5CC0" w:rsidRDefault="005E5CC0" w:rsidP="005E5CC0">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Graduate Bulletin p. 333</w:t>
      </w:r>
    </w:p>
    <w:p w14:paraId="6FA6FDC2" w14:textId="77777777" w:rsidR="005E5CC0" w:rsidRDefault="005E5CC0" w:rsidP="005E5CC0">
      <w:pPr>
        <w:tabs>
          <w:tab w:val="left" w:pos="360"/>
          <w:tab w:val="left" w:pos="720"/>
        </w:tabs>
        <w:spacing w:after="0" w:line="240" w:lineRule="auto"/>
        <w:jc w:val="center"/>
        <w:rPr>
          <w:rFonts w:asciiTheme="majorHAnsi" w:hAnsiTheme="majorHAnsi" w:cs="Arial"/>
          <w:sz w:val="20"/>
          <w:szCs w:val="20"/>
        </w:rPr>
      </w:pPr>
    </w:p>
    <w:p w14:paraId="7461E892" w14:textId="77777777" w:rsidR="005E5CC0" w:rsidRPr="000B7B6C" w:rsidRDefault="005E5CC0" w:rsidP="005E5CC0">
      <w:pPr>
        <w:tabs>
          <w:tab w:val="left" w:pos="360"/>
          <w:tab w:val="left" w:pos="720"/>
        </w:tabs>
        <w:spacing w:after="0" w:line="240" w:lineRule="auto"/>
        <w:rPr>
          <w:b/>
        </w:rPr>
      </w:pPr>
      <w:r w:rsidRPr="000B7B6C">
        <w:rPr>
          <w:b/>
        </w:rPr>
        <w:t>Engineering Management (EGRM)</w:t>
      </w:r>
    </w:p>
    <w:p w14:paraId="6B2414DC" w14:textId="77777777" w:rsidR="005E5CC0" w:rsidRDefault="005E5CC0" w:rsidP="005E5CC0">
      <w:pPr>
        <w:tabs>
          <w:tab w:val="left" w:pos="360"/>
          <w:tab w:val="left" w:pos="720"/>
        </w:tabs>
        <w:spacing w:after="0" w:line="240" w:lineRule="auto"/>
      </w:pPr>
    </w:p>
    <w:p w14:paraId="62412472" w14:textId="77777777" w:rsidR="005E5CC0" w:rsidRDefault="005E5CC0" w:rsidP="005E5CC0">
      <w:pPr>
        <w:tabs>
          <w:tab w:val="left" w:pos="360"/>
          <w:tab w:val="left" w:pos="720"/>
        </w:tabs>
        <w:spacing w:after="0" w:line="240" w:lineRule="auto"/>
        <w:rPr>
          <w:b/>
        </w:rPr>
      </w:pPr>
      <w:r w:rsidRPr="00BB0BFB">
        <w:rPr>
          <w:rFonts w:ascii="Times New Roman" w:hAnsi="Times New Roman" w:cs="Times New Roman"/>
          <w:b/>
          <w:iCs/>
          <w:color w:val="548DD4" w:themeColor="text2" w:themeTint="99"/>
          <w:sz w:val="28"/>
          <w:szCs w:val="24"/>
        </w:rPr>
        <w:t>EGRM 600V. Engineering Capstone</w:t>
      </w:r>
      <w:r w:rsidRPr="00BB0BFB">
        <w:rPr>
          <w:b/>
        </w:rPr>
        <w:t xml:space="preserve"> </w:t>
      </w:r>
      <w:r w:rsidRPr="00BB0BFB">
        <w:rPr>
          <w:rFonts w:ascii="Times New Roman" w:hAnsi="Times New Roman" w:cs="Times New Roman"/>
          <w:bCs/>
          <w:iCs/>
          <w:color w:val="548DD4" w:themeColor="text2" w:themeTint="99"/>
          <w:sz w:val="28"/>
          <w:szCs w:val="24"/>
        </w:rPr>
        <w:t>Engineering Capstone research project that includes literature review, data collection, analysis of data, and conclusions. Final project report and oral defense required. May be repeated. Maximum of three hours of letter grade counted toward degree. Must be registered for 1</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hour course until capstone project is completed. Approval of program director required.</w:t>
      </w:r>
    </w:p>
    <w:p w14:paraId="7820123C" w14:textId="77777777" w:rsidR="005E5CC0" w:rsidRDefault="005E5CC0" w:rsidP="005E5CC0">
      <w:pPr>
        <w:tabs>
          <w:tab w:val="left" w:pos="360"/>
          <w:tab w:val="left" w:pos="720"/>
        </w:tabs>
        <w:spacing w:after="0" w:line="240" w:lineRule="auto"/>
        <w:rPr>
          <w:b/>
        </w:rPr>
      </w:pPr>
    </w:p>
    <w:p w14:paraId="01688C6D" w14:textId="77777777" w:rsidR="005E5CC0" w:rsidRDefault="005E5CC0" w:rsidP="005E5CC0">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 </w:t>
      </w:r>
      <w:r w:rsidRPr="000B7B6C">
        <w:rPr>
          <w:rFonts w:ascii="Times New Roman" w:hAnsi="Times New Roman" w:cs="Times New Roman"/>
          <w:strike/>
          <w:color w:val="FF0000"/>
          <w:sz w:val="24"/>
          <w:szCs w:val="24"/>
        </w:rPr>
        <w:t>Prerequisite MATH 2204.</w:t>
      </w:r>
    </w:p>
    <w:p w14:paraId="22DFD232" w14:textId="77777777" w:rsidR="005E5CC0" w:rsidRDefault="005E5CC0" w:rsidP="005E5CC0">
      <w:pPr>
        <w:tabs>
          <w:tab w:val="left" w:pos="360"/>
          <w:tab w:val="left" w:pos="720"/>
        </w:tabs>
        <w:spacing w:after="0" w:line="240" w:lineRule="auto"/>
        <w:rPr>
          <w:rFonts w:ascii="Times New Roman" w:hAnsi="Times New Roman" w:cs="Times New Roman"/>
          <w:strike/>
          <w:color w:val="FF0000"/>
          <w:sz w:val="24"/>
          <w:szCs w:val="24"/>
        </w:rPr>
      </w:pPr>
    </w:p>
    <w:p w14:paraId="7F8F7C29" w14:textId="77777777" w:rsidR="005E5CC0" w:rsidRDefault="005E5CC0" w:rsidP="005E5CC0">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13. Quality Control and Improvement</w:t>
      </w:r>
      <w:r>
        <w:t xml:space="preserve"> A brief review of the evolution of quality control and improvement theory particularly as influenced by key pioneers such as Deming, Juran, and Taguchi. Extensive coverage of selected quality improvement techniques includes statistical process control, inspection sampling, and design of experiments. </w:t>
      </w:r>
      <w:r w:rsidRPr="000B7B6C">
        <w:rPr>
          <w:rFonts w:ascii="Times New Roman" w:hAnsi="Times New Roman" w:cs="Times New Roman"/>
          <w:strike/>
          <w:color w:val="FF0000"/>
          <w:sz w:val="24"/>
          <w:szCs w:val="24"/>
        </w:rPr>
        <w:t>Prerequisites: EGRM 6003.</w:t>
      </w:r>
      <w:r>
        <w:rPr>
          <w:rFonts w:ascii="Times New Roman" w:hAnsi="Times New Roman" w:cs="Times New Roman"/>
          <w:strike/>
          <w:color w:val="FF0000"/>
          <w:sz w:val="24"/>
          <w:szCs w:val="24"/>
        </w:rPr>
        <w:t xml:space="preserve"> </w:t>
      </w:r>
      <w:r w:rsidRPr="006E6A6C">
        <w:rPr>
          <w:rFonts w:ascii="Times New Roman" w:hAnsi="Times New Roman" w:cs="Times New Roman"/>
          <w:bCs/>
          <w:iCs/>
          <w:color w:val="548DD4" w:themeColor="text2" w:themeTint="99"/>
          <w:sz w:val="28"/>
          <w:szCs w:val="24"/>
        </w:rPr>
        <w:t>Introductory elements of statistics will be introduced.</w:t>
      </w:r>
    </w:p>
    <w:p w14:paraId="3E9B3ED9" w14:textId="77777777" w:rsidR="005E5CC0" w:rsidRDefault="005E5CC0" w:rsidP="005E5CC0">
      <w:pPr>
        <w:tabs>
          <w:tab w:val="left" w:pos="360"/>
          <w:tab w:val="left" w:pos="720"/>
        </w:tabs>
        <w:spacing w:after="0" w:line="240" w:lineRule="auto"/>
        <w:rPr>
          <w:rFonts w:ascii="Times New Roman" w:hAnsi="Times New Roman" w:cs="Times New Roman"/>
          <w:strike/>
          <w:color w:val="FF0000"/>
          <w:sz w:val="24"/>
          <w:szCs w:val="24"/>
        </w:rPr>
      </w:pPr>
    </w:p>
    <w:p w14:paraId="64C6D622" w14:textId="77777777" w:rsidR="005E5CC0" w:rsidRDefault="005E5CC0" w:rsidP="005E5CC0">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23. Engineering Management I</w:t>
      </w:r>
      <w: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3B11C53F" w14:textId="77777777" w:rsidR="005E5CC0" w:rsidRDefault="005E5CC0" w:rsidP="005E5CC0">
      <w:pPr>
        <w:tabs>
          <w:tab w:val="left" w:pos="360"/>
          <w:tab w:val="left" w:pos="720"/>
        </w:tabs>
        <w:spacing w:after="0" w:line="240" w:lineRule="auto"/>
        <w:rPr>
          <w:rFonts w:ascii="Times New Roman" w:hAnsi="Times New Roman" w:cs="Times New Roman"/>
          <w:strike/>
          <w:color w:val="FF0000"/>
          <w:sz w:val="24"/>
          <w:szCs w:val="24"/>
        </w:rPr>
      </w:pPr>
    </w:p>
    <w:p w14:paraId="33C8D522" w14:textId="77777777" w:rsidR="005E5CC0" w:rsidRDefault="005E5CC0" w:rsidP="005E5CC0">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3AA54BA0" w14:textId="77777777" w:rsidR="005E5CC0" w:rsidRDefault="005E5CC0" w:rsidP="005E5CC0">
      <w:pPr>
        <w:tabs>
          <w:tab w:val="left" w:pos="360"/>
          <w:tab w:val="left" w:pos="720"/>
        </w:tabs>
        <w:spacing w:after="0" w:line="240" w:lineRule="auto"/>
        <w:rPr>
          <w:rFonts w:ascii="Times New Roman" w:hAnsi="Times New Roman" w:cs="Times New Roman"/>
          <w:strike/>
          <w:color w:val="FF0000"/>
          <w:sz w:val="24"/>
          <w:szCs w:val="24"/>
        </w:rPr>
      </w:pPr>
    </w:p>
    <w:p w14:paraId="7252FD88" w14:textId="77777777" w:rsidR="005E5CC0" w:rsidRDefault="005E5CC0" w:rsidP="005E5CC0">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43. Operations Research</w:t>
      </w:r>
      <w:r>
        <w:t xml:space="preserve"> Quantitative techniques for decision making; break-even analysis, economic models, Gaussian distributions, inventory control, production models, and mathematical programming. </w:t>
      </w:r>
      <w:r w:rsidRPr="000B7B6C">
        <w:rPr>
          <w:rFonts w:ascii="Times New Roman" w:hAnsi="Times New Roman" w:cs="Times New Roman"/>
          <w:strike/>
          <w:color w:val="FF0000"/>
          <w:sz w:val="24"/>
          <w:szCs w:val="24"/>
        </w:rPr>
        <w:t>Prerequisite: EGRM 6003, Engineering Statistics.</w:t>
      </w:r>
      <w:r w:rsidRPr="006E6A6C">
        <w:rPr>
          <w:rFonts w:ascii="Times New Roman" w:hAnsi="Times New Roman" w:cs="Times New Roman"/>
          <w:bCs/>
          <w:iCs/>
          <w:color w:val="548DD4" w:themeColor="text2" w:themeTint="99"/>
          <w:sz w:val="28"/>
          <w:szCs w:val="24"/>
        </w:rPr>
        <w:t xml:space="preserve"> Introductory elements of statistics will be introduced.</w:t>
      </w:r>
    </w:p>
    <w:p w14:paraId="74D54463" w14:textId="77777777" w:rsidR="005E5CC0" w:rsidRDefault="005E5CC0" w:rsidP="005E5CC0">
      <w:pPr>
        <w:tabs>
          <w:tab w:val="left" w:pos="360"/>
          <w:tab w:val="left" w:pos="720"/>
        </w:tabs>
        <w:spacing w:after="0" w:line="240" w:lineRule="auto"/>
        <w:rPr>
          <w:rFonts w:ascii="Times New Roman" w:hAnsi="Times New Roman" w:cs="Times New Roman"/>
          <w:strike/>
          <w:color w:val="FF0000"/>
          <w:sz w:val="24"/>
          <w:szCs w:val="24"/>
        </w:rPr>
      </w:pPr>
    </w:p>
    <w:p w14:paraId="34AD7F14" w14:textId="77777777" w:rsidR="005E5CC0" w:rsidRDefault="005E5CC0" w:rsidP="005E5CC0">
      <w:pPr>
        <w:tabs>
          <w:tab w:val="left" w:pos="360"/>
          <w:tab w:val="left" w:pos="720"/>
        </w:tabs>
        <w:spacing w:after="0" w:line="240" w:lineRule="auto"/>
      </w:pPr>
      <w:r w:rsidRPr="00BB0BFB">
        <w:rPr>
          <w:b/>
        </w:rPr>
        <w:t xml:space="preserve">EGRM 6053. </w:t>
      </w:r>
      <w:r w:rsidRPr="00BB0BFB">
        <w:rPr>
          <w:rFonts w:ascii="Times New Roman" w:hAnsi="Times New Roman" w:cs="Times New Roman"/>
          <w:strike/>
          <w:color w:val="FF0000"/>
          <w:sz w:val="24"/>
          <w:szCs w:val="24"/>
        </w:rPr>
        <w:t>Engineering Economy</w:t>
      </w:r>
      <w:r>
        <w:t xml:space="preserve"> </w:t>
      </w:r>
      <w:r w:rsidRPr="00BB0BFB">
        <w:rPr>
          <w:rFonts w:ascii="Times New Roman" w:hAnsi="Times New Roman" w:cs="Times New Roman"/>
          <w:b/>
          <w:iCs/>
          <w:color w:val="548DD4" w:themeColor="text2" w:themeTint="99"/>
          <w:sz w:val="28"/>
          <w:szCs w:val="24"/>
        </w:rPr>
        <w:t>Advanced Engineering Economy</w:t>
      </w:r>
      <w:r>
        <w:t xml:space="preserve"> Methodical assessment of the economic benefits and expenditures of projects concerning engineering design and analysis, including economic analysis for decision-making among contending opportunities.</w:t>
      </w:r>
    </w:p>
    <w:p w14:paraId="7EF0F881" w14:textId="77777777" w:rsidR="005E5CC0" w:rsidRDefault="005E5CC0" w:rsidP="005E5CC0">
      <w:pPr>
        <w:tabs>
          <w:tab w:val="left" w:pos="360"/>
          <w:tab w:val="left" w:pos="720"/>
        </w:tabs>
        <w:spacing w:after="0" w:line="240" w:lineRule="auto"/>
      </w:pPr>
    </w:p>
    <w:p w14:paraId="7D7A6FAF" w14:textId="77777777" w:rsidR="005E5CC0" w:rsidRDefault="005E5CC0" w:rsidP="005E5CC0">
      <w:pPr>
        <w:tabs>
          <w:tab w:val="left" w:pos="360"/>
          <w:tab w:val="left" w:pos="720"/>
        </w:tabs>
        <w:spacing w:after="0" w:line="240" w:lineRule="auto"/>
      </w:pPr>
      <w:r w:rsidRPr="00BB0BFB">
        <w:rPr>
          <w:b/>
        </w:rPr>
        <w:lastRenderedPageBreak/>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5D1B9278" w14:textId="77777777" w:rsidR="005E5CC0" w:rsidRDefault="005E5CC0" w:rsidP="005E5CC0">
      <w:pPr>
        <w:tabs>
          <w:tab w:val="left" w:pos="360"/>
          <w:tab w:val="left" w:pos="720"/>
        </w:tabs>
        <w:spacing w:after="0" w:line="240" w:lineRule="auto"/>
      </w:pPr>
    </w:p>
    <w:p w14:paraId="05CEF637" w14:textId="77777777" w:rsidR="005E5CC0" w:rsidRDefault="005E5CC0" w:rsidP="005E5CC0">
      <w:pPr>
        <w:tabs>
          <w:tab w:val="left" w:pos="360"/>
          <w:tab w:val="left" w:pos="720"/>
        </w:tabs>
        <w:spacing w:after="0" w:line="240" w:lineRule="auto"/>
      </w:pPr>
      <w:r w:rsidRPr="00BB0BFB">
        <w:rPr>
          <w:b/>
        </w:rPr>
        <w:t>EGRM 6073. Special Problems in Engineering Management</w:t>
      </w:r>
      <w:r>
        <w:t xml:space="preserve"> </w:t>
      </w:r>
      <w:r w:rsidRPr="00BB0BFB">
        <w:rPr>
          <w:rFonts w:ascii="Times New Roman" w:hAnsi="Times New Roman" w:cs="Times New Roman"/>
          <w:strike/>
          <w:color w:val="FF0000"/>
          <w:sz w:val="24"/>
          <w:szCs w:val="24"/>
        </w:rPr>
        <w:t xml:space="preserve">A capstone, project-based course consisting of an investigation of an engineering management topic approved by the faculty; weekly project meetings, a formal engineer’s log book of activities, progress reports, oral presentation, and a comprehensive written report are required. This course is restricted to graduate students in Engineering Management. </w:t>
      </w:r>
      <w:r w:rsidRPr="00BB0BFB">
        <w:rPr>
          <w:rFonts w:ascii="Times New Roman" w:hAnsi="Times New Roman" w:cs="Times New Roman"/>
          <w:bCs/>
          <w:iCs/>
          <w:color w:val="548DD4" w:themeColor="text2" w:themeTint="99"/>
          <w:sz w:val="28"/>
          <w:szCs w:val="24"/>
        </w:rPr>
        <w:t>Selected advanced topics of current interest. Ordinarily, topics covered are those not available in other graduate courses.</w:t>
      </w:r>
    </w:p>
    <w:p w14:paraId="6FC84FAE" w14:textId="77777777" w:rsidR="005E5CC0" w:rsidRDefault="005E5CC0" w:rsidP="005E5CC0">
      <w:pPr>
        <w:tabs>
          <w:tab w:val="left" w:pos="360"/>
          <w:tab w:val="left" w:pos="720"/>
        </w:tabs>
        <w:spacing w:after="0" w:line="240" w:lineRule="auto"/>
      </w:pPr>
    </w:p>
    <w:p w14:paraId="72A5ACC9" w14:textId="77777777" w:rsidR="005E5CC0" w:rsidRDefault="005E5CC0" w:rsidP="005E5CC0">
      <w:pPr>
        <w:tabs>
          <w:tab w:val="left" w:pos="360"/>
          <w:tab w:val="left" w:pos="720"/>
        </w:tabs>
        <w:spacing w:after="0" w:line="240" w:lineRule="auto"/>
      </w:pPr>
      <w:r w:rsidRPr="00BB0BFB">
        <w:rPr>
          <w:b/>
        </w:rPr>
        <w:t>EGRM 6083. Project Management for Engineers</w:t>
      </w:r>
      <w:r>
        <w:t xml:space="preserve"> Fundamentals of project management for engineering and information systems projects based on the principles established by the Project Management Institute’s Project Management Body of Knowledge.</w:t>
      </w:r>
    </w:p>
    <w:p w14:paraId="58E28E7C" w14:textId="77777777" w:rsidR="005E5CC0" w:rsidRDefault="005E5CC0" w:rsidP="005E5CC0">
      <w:pPr>
        <w:tabs>
          <w:tab w:val="left" w:pos="360"/>
          <w:tab w:val="left" w:pos="720"/>
        </w:tabs>
        <w:spacing w:after="0" w:line="240" w:lineRule="auto"/>
      </w:pPr>
    </w:p>
    <w:p w14:paraId="06810171" w14:textId="77777777" w:rsidR="005E5CC0" w:rsidRDefault="005E5CC0" w:rsidP="005E5CC0">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 xml:space="preserve">EGRM 6093. Value Engineering </w:t>
      </w:r>
      <w:r w:rsidRPr="00BB0BFB">
        <w:rPr>
          <w:rFonts w:ascii="Times New Roman" w:hAnsi="Times New Roman" w:cs="Times New Roman"/>
          <w:bCs/>
          <w:iCs/>
          <w:color w:val="548DD4" w:themeColor="text2" w:themeTint="99"/>
          <w:sz w:val="28"/>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1E211017" w14:textId="77777777" w:rsidR="005E5CC0" w:rsidRDefault="005E5CC0" w:rsidP="005E5CC0">
      <w:pPr>
        <w:tabs>
          <w:tab w:val="left" w:pos="360"/>
          <w:tab w:val="left" w:pos="720"/>
        </w:tabs>
        <w:spacing w:after="0" w:line="240" w:lineRule="auto"/>
      </w:pPr>
    </w:p>
    <w:p w14:paraId="7572F321" w14:textId="77777777" w:rsidR="005E5CC0" w:rsidRDefault="005E5CC0" w:rsidP="005E5CC0">
      <w:pPr>
        <w:tabs>
          <w:tab w:val="left" w:pos="360"/>
          <w:tab w:val="left" w:pos="720"/>
        </w:tabs>
        <w:spacing w:after="0" w:line="240" w:lineRule="auto"/>
      </w:pPr>
      <w:r w:rsidRPr="00BB0BFB">
        <w:rPr>
          <w:b/>
        </w:rPr>
        <w:t>EGRM 6103. Entrepreneurship for Engineers</w:t>
      </w:r>
      <w:r>
        <w:t xml:space="preserve"> Entrepreneurship and innovation from perspectives at the political, social, and personal levels.</w:t>
      </w:r>
    </w:p>
    <w:p w14:paraId="55E642B5" w14:textId="77777777" w:rsidR="005E5CC0" w:rsidRDefault="005E5CC0" w:rsidP="005E5CC0">
      <w:pPr>
        <w:tabs>
          <w:tab w:val="left" w:pos="360"/>
          <w:tab w:val="left" w:pos="720"/>
        </w:tabs>
        <w:spacing w:after="0" w:line="240" w:lineRule="auto"/>
      </w:pPr>
    </w:p>
    <w:p w14:paraId="7D99EE32" w14:textId="77777777" w:rsidR="005E5CC0" w:rsidRDefault="005E5CC0" w:rsidP="005E5CC0">
      <w:pPr>
        <w:tabs>
          <w:tab w:val="left" w:pos="360"/>
          <w:tab w:val="left" w:pos="720"/>
        </w:tabs>
        <w:spacing w:after="0" w:line="240" w:lineRule="auto"/>
      </w:pPr>
      <w:r w:rsidRPr="00BB0BFB">
        <w:rPr>
          <w:b/>
        </w:rPr>
        <w:t>EGRM 6113.</w:t>
      </w:r>
      <w:r>
        <w:t xml:space="preserve"> </w:t>
      </w:r>
      <w:r w:rsidRPr="00BB0BFB">
        <w:rPr>
          <w:rFonts w:ascii="Times New Roman" w:hAnsi="Times New Roman" w:cs="Times New Roman"/>
          <w:strike/>
          <w:color w:val="FF0000"/>
          <w:sz w:val="24"/>
          <w:szCs w:val="24"/>
        </w:rPr>
        <w:t>Engineering Finance and Budgeting</w:t>
      </w:r>
      <w:r>
        <w:t xml:space="preserve"> </w:t>
      </w:r>
      <w:r w:rsidRPr="00BB0BFB">
        <w:rPr>
          <w:rFonts w:ascii="Times New Roman" w:hAnsi="Times New Roman" w:cs="Times New Roman"/>
          <w:b/>
          <w:iCs/>
          <w:color w:val="548DD4" w:themeColor="text2" w:themeTint="99"/>
          <w:sz w:val="28"/>
          <w:szCs w:val="24"/>
        </w:rPr>
        <w:t>Finance and Budgeting for Engineering</w:t>
      </w:r>
      <w:r>
        <w:t xml:space="preserve"> Introduction and orientation to financial matters that concern engineers, with an emphasis on financial statements, cash flows, net present value calculations, and capital budgeting.</w:t>
      </w:r>
    </w:p>
    <w:p w14:paraId="1553E934" w14:textId="77777777" w:rsidR="005E5CC0" w:rsidRDefault="005E5CC0" w:rsidP="005E5CC0">
      <w:pPr>
        <w:tabs>
          <w:tab w:val="left" w:pos="360"/>
          <w:tab w:val="left" w:pos="720"/>
        </w:tabs>
        <w:spacing w:after="0" w:line="240" w:lineRule="auto"/>
      </w:pPr>
    </w:p>
    <w:p w14:paraId="4F263F3D" w14:textId="77777777" w:rsidR="005E5CC0" w:rsidRDefault="005E5CC0" w:rsidP="005E5CC0">
      <w:pPr>
        <w:tabs>
          <w:tab w:val="left" w:pos="360"/>
          <w:tab w:val="left" w:pos="720"/>
        </w:tabs>
        <w:spacing w:after="0" w:line="240" w:lineRule="auto"/>
      </w:pPr>
      <w:r w:rsidRPr="00BB0BFB">
        <w:rPr>
          <w:b/>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0954EEB7" w14:textId="77777777" w:rsidR="005E5CC0" w:rsidRDefault="005E5CC0" w:rsidP="005E5CC0">
      <w:pPr>
        <w:tabs>
          <w:tab w:val="left" w:pos="360"/>
          <w:tab w:val="left" w:pos="720"/>
        </w:tabs>
        <w:spacing w:after="0" w:line="240" w:lineRule="auto"/>
      </w:pPr>
    </w:p>
    <w:p w14:paraId="1A569702" w14:textId="77777777" w:rsidR="005E5CC0" w:rsidRDefault="005E5CC0" w:rsidP="005E5CC0">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w:t>
      </w:r>
      <w:r>
        <w:rPr>
          <w:rFonts w:ascii="Times New Roman" w:hAnsi="Times New Roman" w:cs="Times New Roman"/>
          <w:b/>
          <w:iCs/>
          <w:color w:val="548DD4" w:themeColor="text2" w:themeTint="99"/>
          <w:sz w:val="28"/>
          <w:szCs w:val="24"/>
        </w:rPr>
        <w:t xml:space="preserve"> 6133</w:t>
      </w:r>
      <w:r w:rsidRPr="00BB0BFB">
        <w:rPr>
          <w:rFonts w:ascii="Times New Roman" w:hAnsi="Times New Roman" w:cs="Times New Roman"/>
          <w:b/>
          <w:iCs/>
          <w:color w:val="548DD4" w:themeColor="text2" w:themeTint="99"/>
          <w:sz w:val="28"/>
          <w:szCs w:val="24"/>
        </w:rPr>
        <w:t xml:space="preserve"> Internship in Engineering</w:t>
      </w:r>
      <w:r>
        <w:t xml:space="preserve"> </w:t>
      </w:r>
      <w:r w:rsidRPr="00BB0BFB">
        <w:rPr>
          <w:rFonts w:ascii="Times New Roman" w:hAnsi="Times New Roman" w:cs="Times New Roman"/>
          <w:bCs/>
          <w:iCs/>
          <w:color w:val="548DD4" w:themeColor="text2" w:themeTint="99"/>
          <w:sz w:val="28"/>
          <w:szCs w:val="24"/>
        </w:rPr>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06EBE7DE" w14:textId="77777777" w:rsidR="005E5CC0" w:rsidRDefault="005E5CC0" w:rsidP="005E5CC0">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232AF5B5" w14:textId="77777777" w:rsidR="005E5CC0" w:rsidRDefault="005E5CC0" w:rsidP="005E5CC0">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43 Industrial Material Handling</w:t>
      </w:r>
      <w:r>
        <w:t xml:space="preserve"> </w:t>
      </w:r>
      <w:r w:rsidRPr="00BB0BFB">
        <w:rPr>
          <w:rFonts w:ascii="Times New Roman" w:hAnsi="Times New Roman" w:cs="Times New Roman"/>
          <w:bCs/>
          <w:iCs/>
          <w:color w:val="548DD4" w:themeColor="text2" w:themeTint="99"/>
          <w:sz w:val="28"/>
          <w:szCs w:val="24"/>
        </w:rPr>
        <w:t>An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4220F439" w14:textId="77777777" w:rsidR="005E5CC0" w:rsidRDefault="005E5CC0" w:rsidP="005E5CC0">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054615E3" w14:textId="77777777" w:rsidR="005E5CC0" w:rsidRDefault="005E5CC0" w:rsidP="005E5CC0">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lastRenderedPageBreak/>
        <w:t>EGRM 6153 Facilities Management</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Pr>
          <w:rFonts w:ascii="Times New Roman" w:hAnsi="Times New Roman" w:cs="Times New Roman"/>
          <w:bCs/>
          <w:iCs/>
          <w:color w:val="548DD4" w:themeColor="text2" w:themeTint="99"/>
          <w:sz w:val="28"/>
          <w:szCs w:val="24"/>
        </w:rPr>
        <w:t>.</w:t>
      </w:r>
    </w:p>
    <w:p w14:paraId="6CC25D82" w14:textId="77777777" w:rsidR="005E5CC0" w:rsidRDefault="005E5CC0" w:rsidP="005E5CC0">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778A3F55" w14:textId="77777777" w:rsidR="005E5CC0" w:rsidRPr="00BB0BFB" w:rsidRDefault="005E5CC0" w:rsidP="005E5CC0">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EGRM 6163 Logistics and Supply Chain</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p w14:paraId="0FC4C605" w14:textId="77777777" w:rsidR="00895557" w:rsidRPr="008426D1" w:rsidRDefault="00895557" w:rsidP="006B25A6">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1E8C1" w14:textId="77777777" w:rsidR="003F0DEF" w:rsidRDefault="003F0DEF" w:rsidP="00AF3758">
      <w:pPr>
        <w:spacing w:after="0" w:line="240" w:lineRule="auto"/>
      </w:pPr>
      <w:r>
        <w:separator/>
      </w:r>
    </w:p>
  </w:endnote>
  <w:endnote w:type="continuationSeparator" w:id="0">
    <w:p w14:paraId="5A7243A9" w14:textId="77777777" w:rsidR="003F0DEF" w:rsidRDefault="003F0DEF"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105E9F95"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E5CC0">
      <w:rPr>
        <w:rStyle w:val="PageNumber"/>
        <w:noProof/>
      </w:rPr>
      <w:t>1</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79082" w14:textId="77777777" w:rsidR="003F0DEF" w:rsidRDefault="003F0DEF" w:rsidP="00AF3758">
      <w:pPr>
        <w:spacing w:after="0" w:line="240" w:lineRule="auto"/>
      </w:pPr>
      <w:r>
        <w:separator/>
      </w:r>
    </w:p>
  </w:footnote>
  <w:footnote w:type="continuationSeparator" w:id="0">
    <w:p w14:paraId="318017D6" w14:textId="77777777" w:rsidR="003F0DEF" w:rsidRDefault="003F0DEF"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1A264AD9" w:rsidR="005D6652" w:rsidRDefault="003F0DEF">
    <w:pPr>
      <w:pStyle w:val="Header"/>
    </w:pPr>
    <w:r>
      <w:rPr>
        <w:noProof/>
      </w:rPr>
      <w:pict w14:anchorId="30507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571.05pt;height:190.35pt;rotation:315;z-index:-251655168;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4F7BDBB2" w:rsidR="005D6652" w:rsidRDefault="003F0DEF">
    <w:pPr>
      <w:pStyle w:val="Header"/>
    </w:pPr>
    <w:r>
      <w:rPr>
        <w:noProof/>
      </w:rPr>
      <w:pict w14:anchorId="3BBCA7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margin-left:0;margin-top:0;width:571.05pt;height:190.35pt;rotation:315;z-index:-251657216;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24DC4783" w:rsidR="005D6652" w:rsidRDefault="003F0DEF">
    <w:pPr>
      <w:pStyle w:val="Header"/>
    </w:pPr>
    <w:r>
      <w:rPr>
        <w:noProof/>
      </w:rPr>
      <w:pict w14:anchorId="249936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571.05pt;height:190.35pt;rotation:315;z-index:-251653120;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zM0NDIxtTQ2MjVS0lEKTi0uzszPAykwNKkFAMa3MpM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876A4"/>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37B0F"/>
    <w:rsid w:val="002403C4"/>
    <w:rsid w:val="00245D52"/>
    <w:rsid w:val="00254447"/>
    <w:rsid w:val="00261ACE"/>
    <w:rsid w:val="00265C17"/>
    <w:rsid w:val="00276F55"/>
    <w:rsid w:val="0028351D"/>
    <w:rsid w:val="00283525"/>
    <w:rsid w:val="002A7E22"/>
    <w:rsid w:val="002B2119"/>
    <w:rsid w:val="002C498C"/>
    <w:rsid w:val="002E0CD3"/>
    <w:rsid w:val="002E3BD5"/>
    <w:rsid w:val="002E544F"/>
    <w:rsid w:val="002F2A41"/>
    <w:rsid w:val="0030740C"/>
    <w:rsid w:val="0031339E"/>
    <w:rsid w:val="0032032C"/>
    <w:rsid w:val="00336348"/>
    <w:rsid w:val="00336EDB"/>
    <w:rsid w:val="00340967"/>
    <w:rsid w:val="00344C9B"/>
    <w:rsid w:val="0035434A"/>
    <w:rsid w:val="003545A3"/>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0DEF"/>
    <w:rsid w:val="003F2F3D"/>
    <w:rsid w:val="003F459D"/>
    <w:rsid w:val="004072F1"/>
    <w:rsid w:val="00407FBA"/>
    <w:rsid w:val="004167AB"/>
    <w:rsid w:val="00424133"/>
    <w:rsid w:val="00426FD6"/>
    <w:rsid w:val="00434AA5"/>
    <w:rsid w:val="0046021C"/>
    <w:rsid w:val="00466427"/>
    <w:rsid w:val="004665CF"/>
    <w:rsid w:val="00473252"/>
    <w:rsid w:val="00474C39"/>
    <w:rsid w:val="0047735D"/>
    <w:rsid w:val="00487771"/>
    <w:rsid w:val="00491BD4"/>
    <w:rsid w:val="0049675B"/>
    <w:rsid w:val="004A211B"/>
    <w:rsid w:val="004A7706"/>
    <w:rsid w:val="004B1430"/>
    <w:rsid w:val="004D1E79"/>
    <w:rsid w:val="004D5819"/>
    <w:rsid w:val="004F0853"/>
    <w:rsid w:val="004F3C87"/>
    <w:rsid w:val="00504ECD"/>
    <w:rsid w:val="00526B81"/>
    <w:rsid w:val="0054568E"/>
    <w:rsid w:val="00547433"/>
    <w:rsid w:val="00556E69"/>
    <w:rsid w:val="005677EC"/>
    <w:rsid w:val="0056782C"/>
    <w:rsid w:val="00575870"/>
    <w:rsid w:val="00584C22"/>
    <w:rsid w:val="00592A95"/>
    <w:rsid w:val="005934F2"/>
    <w:rsid w:val="005978FA"/>
    <w:rsid w:val="005B6EB6"/>
    <w:rsid w:val="005C26C9"/>
    <w:rsid w:val="005C471D"/>
    <w:rsid w:val="005C7F00"/>
    <w:rsid w:val="005D6652"/>
    <w:rsid w:val="005E5CC0"/>
    <w:rsid w:val="005F41DD"/>
    <w:rsid w:val="0060479F"/>
    <w:rsid w:val="00604E55"/>
    <w:rsid w:val="00606EE4"/>
    <w:rsid w:val="00610022"/>
    <w:rsid w:val="006179CB"/>
    <w:rsid w:val="00623E7A"/>
    <w:rsid w:val="00624DD4"/>
    <w:rsid w:val="00627260"/>
    <w:rsid w:val="0063084C"/>
    <w:rsid w:val="00630A6B"/>
    <w:rsid w:val="006311FB"/>
    <w:rsid w:val="00636DB3"/>
    <w:rsid w:val="00641E0F"/>
    <w:rsid w:val="00647038"/>
    <w:rsid w:val="006609E5"/>
    <w:rsid w:val="00661D25"/>
    <w:rsid w:val="0066260B"/>
    <w:rsid w:val="006657FB"/>
    <w:rsid w:val="0066789C"/>
    <w:rsid w:val="00671EAA"/>
    <w:rsid w:val="0067749B"/>
    <w:rsid w:val="00677A48"/>
    <w:rsid w:val="00687879"/>
    <w:rsid w:val="00691664"/>
    <w:rsid w:val="006A7113"/>
    <w:rsid w:val="006B0864"/>
    <w:rsid w:val="006B25A6"/>
    <w:rsid w:val="006B52C0"/>
    <w:rsid w:val="006C0168"/>
    <w:rsid w:val="006D0246"/>
    <w:rsid w:val="006D258C"/>
    <w:rsid w:val="006D3578"/>
    <w:rsid w:val="006E6117"/>
    <w:rsid w:val="006F58A9"/>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113EA"/>
    <w:rsid w:val="00817401"/>
    <w:rsid w:val="00820CD9"/>
    <w:rsid w:val="00822A0F"/>
    <w:rsid w:val="00826029"/>
    <w:rsid w:val="0083170D"/>
    <w:rsid w:val="008426D1"/>
    <w:rsid w:val="00862E36"/>
    <w:rsid w:val="008663CA"/>
    <w:rsid w:val="00895557"/>
    <w:rsid w:val="008B74B6"/>
    <w:rsid w:val="008C6881"/>
    <w:rsid w:val="008C703B"/>
    <w:rsid w:val="008D177D"/>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A529F"/>
    <w:rsid w:val="009B2E40"/>
    <w:rsid w:val="009B6241"/>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65C3"/>
    <w:rsid w:val="00A90B9E"/>
    <w:rsid w:val="00A966C5"/>
    <w:rsid w:val="00AA702B"/>
    <w:rsid w:val="00AA7312"/>
    <w:rsid w:val="00AB4E23"/>
    <w:rsid w:val="00AB5523"/>
    <w:rsid w:val="00AB7574"/>
    <w:rsid w:val="00AC19CA"/>
    <w:rsid w:val="00AC1BE7"/>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71755"/>
    <w:rsid w:val="00B74127"/>
    <w:rsid w:val="00B85595"/>
    <w:rsid w:val="00B86002"/>
    <w:rsid w:val="00B97755"/>
    <w:rsid w:val="00BB2A51"/>
    <w:rsid w:val="00BB5617"/>
    <w:rsid w:val="00BC2886"/>
    <w:rsid w:val="00BD1B2E"/>
    <w:rsid w:val="00BD623D"/>
    <w:rsid w:val="00BD6B57"/>
    <w:rsid w:val="00BE069E"/>
    <w:rsid w:val="00BE5E8A"/>
    <w:rsid w:val="00BE6384"/>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33FCF"/>
    <w:rsid w:val="00D3680D"/>
    <w:rsid w:val="00D36E2F"/>
    <w:rsid w:val="00D4202C"/>
    <w:rsid w:val="00D4255A"/>
    <w:rsid w:val="00D51205"/>
    <w:rsid w:val="00D57716"/>
    <w:rsid w:val="00D66C39"/>
    <w:rsid w:val="00D67AC4"/>
    <w:rsid w:val="00D84DB1"/>
    <w:rsid w:val="00D91DED"/>
    <w:rsid w:val="00D95DA5"/>
    <w:rsid w:val="00D96A29"/>
    <w:rsid w:val="00D979DD"/>
    <w:rsid w:val="00DB3463"/>
    <w:rsid w:val="00DC1C9F"/>
    <w:rsid w:val="00DC49DD"/>
    <w:rsid w:val="00DD4450"/>
    <w:rsid w:val="00DE70AB"/>
    <w:rsid w:val="00DF4C1C"/>
    <w:rsid w:val="00E015B1"/>
    <w:rsid w:val="00E0473D"/>
    <w:rsid w:val="00E2250C"/>
    <w:rsid w:val="00E253C1"/>
    <w:rsid w:val="00E27C4B"/>
    <w:rsid w:val="00E315F0"/>
    <w:rsid w:val="00E322A3"/>
    <w:rsid w:val="00E41F8D"/>
    <w:rsid w:val="00E45868"/>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474F0B92E0F84E59A4E34AF999742914"/>
        <w:category>
          <w:name w:val="General"/>
          <w:gallery w:val="placeholder"/>
        </w:category>
        <w:types>
          <w:type w:val="bbPlcHdr"/>
        </w:types>
        <w:behaviors>
          <w:behavior w:val="content"/>
        </w:behaviors>
        <w:guid w:val="{F2174DD9-29AC-4A3C-83B9-33E547B75D73}"/>
      </w:docPartPr>
      <w:docPartBody>
        <w:p w:rsidR="00C2123F" w:rsidRDefault="00053CC1" w:rsidP="00053CC1">
          <w:pPr>
            <w:pStyle w:val="474F0B92E0F84E59A4E34AF999742914"/>
          </w:pPr>
          <w:r w:rsidRPr="008426D1">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53CC1"/>
    <w:rsid w:val="00081B63"/>
    <w:rsid w:val="000B2786"/>
    <w:rsid w:val="002D0B19"/>
    <w:rsid w:val="002D64D6"/>
    <w:rsid w:val="0032383A"/>
    <w:rsid w:val="00337484"/>
    <w:rsid w:val="003F5A22"/>
    <w:rsid w:val="00425226"/>
    <w:rsid w:val="00436B57"/>
    <w:rsid w:val="004E1A75"/>
    <w:rsid w:val="004E3651"/>
    <w:rsid w:val="00576003"/>
    <w:rsid w:val="00587536"/>
    <w:rsid w:val="005C4D59"/>
    <w:rsid w:val="005D5D2F"/>
    <w:rsid w:val="00623293"/>
    <w:rsid w:val="00654E35"/>
    <w:rsid w:val="006C3910"/>
    <w:rsid w:val="0071101A"/>
    <w:rsid w:val="00716018"/>
    <w:rsid w:val="00787276"/>
    <w:rsid w:val="008778F1"/>
    <w:rsid w:val="008822A5"/>
    <w:rsid w:val="008837B3"/>
    <w:rsid w:val="00891F77"/>
    <w:rsid w:val="00913E4B"/>
    <w:rsid w:val="0096458F"/>
    <w:rsid w:val="009901B5"/>
    <w:rsid w:val="009D439F"/>
    <w:rsid w:val="00A20583"/>
    <w:rsid w:val="00AA7AB0"/>
    <w:rsid w:val="00AC62E8"/>
    <w:rsid w:val="00AD4B92"/>
    <w:rsid w:val="00AD5D56"/>
    <w:rsid w:val="00B2559E"/>
    <w:rsid w:val="00B46360"/>
    <w:rsid w:val="00B46AFF"/>
    <w:rsid w:val="00B72454"/>
    <w:rsid w:val="00B72548"/>
    <w:rsid w:val="00BA0596"/>
    <w:rsid w:val="00BE0E7B"/>
    <w:rsid w:val="00C2123F"/>
    <w:rsid w:val="00CB25D5"/>
    <w:rsid w:val="00CD005C"/>
    <w:rsid w:val="00CD4EF8"/>
    <w:rsid w:val="00CD656D"/>
    <w:rsid w:val="00CE7C19"/>
    <w:rsid w:val="00D87B77"/>
    <w:rsid w:val="00DC37B7"/>
    <w:rsid w:val="00DD12EE"/>
    <w:rsid w:val="00DE6391"/>
    <w:rsid w:val="00EA7605"/>
    <w:rsid w:val="00EB3740"/>
    <w:rsid w:val="00F0343A"/>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53CC1"/>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474F0B92E0F84E59A4E34AF999742914">
    <w:name w:val="474F0B92E0F84E59A4E34AF999742914"/>
    <w:rsid w:val="00053CC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D87CB7-47B5-41A7-A21F-0EFF7F593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489</Words>
  <Characters>1418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3</cp:revision>
  <cp:lastPrinted>2019-07-10T17:02:00Z</cp:lastPrinted>
  <dcterms:created xsi:type="dcterms:W3CDTF">2020-02-11T15:22:00Z</dcterms:created>
  <dcterms:modified xsi:type="dcterms:W3CDTF">2020-02-11T16:40:00Z</dcterms:modified>
</cp:coreProperties>
</file>